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lum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reference family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gs length &gt;= 1000 nt &amp; sequence identity &lt; 90%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% of length &gt;= 1000 nt &amp; sequence identity &lt; 90%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ver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lorna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lorna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rino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3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rino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18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rino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5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rino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5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rino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rino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rino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rino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ar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16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ar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74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ar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58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ar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2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ar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ar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2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ar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ar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Lenar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ar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ar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arna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5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arna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2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arna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9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arna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arna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arna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arna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arna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las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arna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8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arna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mo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8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arna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8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cleocyto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cleocyto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3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cleocyto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4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cleocyto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plo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u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u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82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u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35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u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6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u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4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u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5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u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5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u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u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u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u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u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u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u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u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u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7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g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36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5T21:17:52Z</dcterms:created>
  <dcterms:modified xsi:type="dcterms:W3CDTF">2024-10-05T21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